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1F5F7" w14:textId="77777777" w:rsidR="00237F58" w:rsidRDefault="0079164C">
      <w:pPr>
        <w:pStyle w:val="a4"/>
      </w:pPr>
      <w:r>
        <w:t>Информационная безопасность. Отчет по лабораторной работе №1</w:t>
      </w:r>
    </w:p>
    <w:p w14:paraId="0E05D3EF" w14:textId="77777777" w:rsidR="00237F58" w:rsidRDefault="0079164C">
      <w:pPr>
        <w:pStyle w:val="a5"/>
      </w:pPr>
      <w:r>
        <w:t>Установка и конфигурация операционной системы на виртуальную машину</w:t>
      </w:r>
    </w:p>
    <w:p w14:paraId="10A02B14" w14:textId="77777777" w:rsidR="00237F58" w:rsidRDefault="0079164C">
      <w:pPr>
        <w:pStyle w:val="Author"/>
      </w:pPr>
      <w:r>
        <w:t>Поляков Арсени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29280880"/>
        <w:docPartObj>
          <w:docPartGallery w:val="Table of Contents"/>
          <w:docPartUnique/>
        </w:docPartObj>
      </w:sdtPr>
      <w:sdtEndPr/>
      <w:sdtContent>
        <w:p w14:paraId="6BA15B08" w14:textId="77777777" w:rsidR="00237F58" w:rsidRDefault="0079164C">
          <w:pPr>
            <w:pStyle w:val="ae"/>
          </w:pPr>
          <w:r>
            <w:t>Содержание</w:t>
          </w:r>
        </w:p>
        <w:p w14:paraId="282E27A9" w14:textId="2B298835" w:rsidR="003616DA" w:rsidRDefault="0079164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716968" w:history="1">
            <w:r w:rsidR="003616DA" w:rsidRPr="00F30D42">
              <w:rPr>
                <w:rStyle w:val="ad"/>
                <w:noProof/>
              </w:rPr>
              <w:t>Цель работы</w:t>
            </w:r>
            <w:r w:rsidR="003616DA">
              <w:rPr>
                <w:noProof/>
                <w:webHidden/>
              </w:rPr>
              <w:tab/>
            </w:r>
            <w:r w:rsidR="003616DA">
              <w:rPr>
                <w:noProof/>
                <w:webHidden/>
              </w:rPr>
              <w:fldChar w:fldCharType="begin"/>
            </w:r>
            <w:r w:rsidR="003616DA">
              <w:rPr>
                <w:noProof/>
                <w:webHidden/>
              </w:rPr>
              <w:instrText xml:space="preserve"> PAGEREF _Toc113716968 \h </w:instrText>
            </w:r>
            <w:r w:rsidR="003616DA">
              <w:rPr>
                <w:noProof/>
                <w:webHidden/>
              </w:rPr>
            </w:r>
            <w:r w:rsidR="003616DA">
              <w:rPr>
                <w:noProof/>
                <w:webHidden/>
              </w:rPr>
              <w:fldChar w:fldCharType="separate"/>
            </w:r>
            <w:r w:rsidR="003616DA">
              <w:rPr>
                <w:noProof/>
                <w:webHidden/>
              </w:rPr>
              <w:t>1</w:t>
            </w:r>
            <w:r w:rsidR="003616DA">
              <w:rPr>
                <w:noProof/>
                <w:webHidden/>
              </w:rPr>
              <w:fldChar w:fldCharType="end"/>
            </w:r>
          </w:hyperlink>
        </w:p>
        <w:p w14:paraId="0DB44BA6" w14:textId="07B51355" w:rsidR="003616DA" w:rsidRDefault="003616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716969" w:history="1">
            <w:r w:rsidRPr="00F30D4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6DD32" w14:textId="25B4B281" w:rsidR="003616DA" w:rsidRDefault="003616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3716970" w:history="1">
            <w:r w:rsidRPr="00F30D42">
              <w:rPr>
                <w:rStyle w:val="ad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0A25A" w14:textId="0B4CD635" w:rsidR="003616DA" w:rsidRDefault="003616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716971" w:history="1">
            <w:r w:rsidRPr="00F30D4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132B5" w14:textId="44ABB91B" w:rsidR="003616DA" w:rsidRDefault="003616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716972" w:history="1">
            <w:r w:rsidRPr="00F30D4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71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325B1" w14:textId="77777777" w:rsidR="00237F58" w:rsidRDefault="0079164C">
          <w:r>
            <w:fldChar w:fldCharType="end"/>
          </w:r>
        </w:p>
      </w:sdtContent>
    </w:sdt>
    <w:p w14:paraId="2FC9CC45" w14:textId="77777777" w:rsidR="00237F58" w:rsidRDefault="0079164C">
      <w:pPr>
        <w:pStyle w:val="1"/>
      </w:pPr>
      <w:bookmarkStart w:id="0" w:name="цель-работы"/>
      <w:bookmarkStart w:id="1" w:name="_Toc113716968"/>
      <w:r>
        <w:t>Цель работы</w:t>
      </w:r>
      <w:bookmarkEnd w:id="1"/>
    </w:p>
    <w:p w14:paraId="6BAE4C27" w14:textId="77777777" w:rsidR="00237F58" w:rsidRDefault="0079164C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 [1].</w:t>
      </w:r>
    </w:p>
    <w:p w14:paraId="18AC7340" w14:textId="77777777" w:rsidR="00237F58" w:rsidRDefault="0079164C">
      <w:pPr>
        <w:pStyle w:val="1"/>
      </w:pPr>
      <w:bookmarkStart w:id="2" w:name="выполнение-лабораторной-работы"/>
      <w:bookmarkStart w:id="3" w:name="_Toc113716969"/>
      <w:bookmarkEnd w:id="0"/>
      <w:r>
        <w:t>Выполнение лабораторной работы</w:t>
      </w:r>
      <w:bookmarkEnd w:id="3"/>
    </w:p>
    <w:p w14:paraId="2ACE1420" w14:textId="77777777" w:rsidR="00237F58" w:rsidRDefault="0079164C">
      <w:pPr>
        <w:pStyle w:val="2"/>
      </w:pPr>
      <w:bookmarkStart w:id="4" w:name="домашнее-задание"/>
      <w:bookmarkStart w:id="5" w:name="_Toc113716970"/>
      <w:r>
        <w:t>Домашнее задание</w:t>
      </w:r>
      <w:bookmarkEnd w:id="5"/>
    </w:p>
    <w:p w14:paraId="3EE6DA1B" w14:textId="77777777" w:rsidR="00237F58" w:rsidRDefault="0079164C">
      <w:pPr>
        <w:pStyle w:val="FirstParagraph"/>
      </w:pPr>
      <w:r>
        <w:t>Дождитесь загрузки гра</w:t>
      </w:r>
      <w:r>
        <w:t>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.</w:t>
      </w:r>
    </w:p>
    <w:p w14:paraId="394A066A" w14:textId="77777777" w:rsidR="00237F58" w:rsidRDefault="0079164C">
      <w:pPr>
        <w:pStyle w:val="CaptionedFigure"/>
      </w:pPr>
      <w:bookmarkStart w:id="6" w:name="fig:1"/>
      <w:r>
        <w:rPr>
          <w:noProof/>
        </w:rPr>
        <w:lastRenderedPageBreak/>
        <w:drawing>
          <wp:inline distT="0" distB="0" distL="0" distR="0" wp14:anchorId="4666D6A9" wp14:editId="7245F01A">
            <wp:extent cx="5334000" cy="3609753"/>
            <wp:effectExtent l="0" t="0" r="0" b="0"/>
            <wp:docPr id="22" name="Picture" descr="Последовательность загруз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ictur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7E4EAB8" w14:textId="77777777" w:rsidR="00237F58" w:rsidRDefault="0079164C">
      <w:pPr>
        <w:pStyle w:val="ImageCaption"/>
      </w:pPr>
      <w:r>
        <w:t>Последовательность загрузки ОС</w:t>
      </w:r>
    </w:p>
    <w:p w14:paraId="540D895B" w14:textId="77777777" w:rsidR="00237F58" w:rsidRDefault="0079164C">
      <w:pPr>
        <w:pStyle w:val="a0"/>
      </w:pPr>
      <w:r>
        <w:t>Можно использовать поиск с по</w:t>
      </w:r>
      <w:r>
        <w:t>мощью grep: dmesg | grep -i “то, что ищем”. Получите следующую информацию. 1. Версия ядра Linux (Linux version).</w:t>
      </w:r>
    </w:p>
    <w:p w14:paraId="265B5335" w14:textId="77777777" w:rsidR="00237F58" w:rsidRPr="003616DA" w:rsidRDefault="0079164C">
      <w:pPr>
        <w:numPr>
          <w:ilvl w:val="0"/>
          <w:numId w:val="2"/>
        </w:numPr>
        <w:rPr>
          <w:lang w:val="en-US"/>
        </w:rPr>
      </w:pPr>
      <w:r>
        <w:t>Частота</w:t>
      </w:r>
      <w:r w:rsidRPr="003616DA">
        <w:rPr>
          <w:lang w:val="en-US"/>
        </w:rPr>
        <w:t xml:space="preserve"> </w:t>
      </w:r>
      <w:r>
        <w:t>процессора</w:t>
      </w:r>
      <w:r w:rsidRPr="003616DA">
        <w:rPr>
          <w:lang w:val="en-US"/>
        </w:rPr>
        <w:t xml:space="preserve"> (Detected Mhz processor).</w:t>
      </w:r>
    </w:p>
    <w:p w14:paraId="1893E85B" w14:textId="77777777" w:rsidR="00237F58" w:rsidRDefault="0079164C">
      <w:pPr>
        <w:numPr>
          <w:ilvl w:val="0"/>
          <w:numId w:val="2"/>
        </w:numPr>
      </w:pPr>
      <w:r>
        <w:t>Модель процессора (CPU0).</w:t>
      </w:r>
    </w:p>
    <w:p w14:paraId="7D45A533" w14:textId="77777777" w:rsidR="00237F58" w:rsidRDefault="0079164C">
      <w:pPr>
        <w:numPr>
          <w:ilvl w:val="0"/>
          <w:numId w:val="2"/>
        </w:numPr>
      </w:pPr>
      <w:r>
        <w:t>Объем доступной оперативной памяти (Memory available).</w:t>
      </w:r>
    </w:p>
    <w:p w14:paraId="73DF93EE" w14:textId="77777777" w:rsidR="00237F58" w:rsidRDefault="0079164C">
      <w:pPr>
        <w:numPr>
          <w:ilvl w:val="0"/>
          <w:numId w:val="2"/>
        </w:numPr>
      </w:pPr>
      <w:r>
        <w:t>Тип обнаруженного</w:t>
      </w:r>
      <w:r>
        <w:t xml:space="preserve"> гипервизора (Hypervisor detected).</w:t>
      </w:r>
    </w:p>
    <w:p w14:paraId="633AFBC8" w14:textId="77777777" w:rsidR="00237F58" w:rsidRDefault="0079164C">
      <w:pPr>
        <w:numPr>
          <w:ilvl w:val="0"/>
          <w:numId w:val="2"/>
        </w:numPr>
      </w:pPr>
      <w:r>
        <w:t>Тип файловой системы корневого раздела.</w:t>
      </w:r>
    </w:p>
    <w:p w14:paraId="68DA1E44" w14:textId="77777777" w:rsidR="00237F58" w:rsidRDefault="0079164C">
      <w:pPr>
        <w:numPr>
          <w:ilvl w:val="0"/>
          <w:numId w:val="2"/>
        </w:numPr>
      </w:pPr>
      <w:r>
        <w:t>Последовательность монтирования файловых систем.</w:t>
      </w:r>
    </w:p>
    <w:p w14:paraId="12C80527" w14:textId="77777777" w:rsidR="00237F58" w:rsidRDefault="0079164C">
      <w:pPr>
        <w:pStyle w:val="CaptionedFigure"/>
      </w:pPr>
      <w:bookmarkStart w:id="7" w:name="fig:2"/>
      <w:r>
        <w:rPr>
          <w:noProof/>
        </w:rPr>
        <w:drawing>
          <wp:inline distT="0" distB="0" distL="0" distR="0" wp14:anchorId="00190611" wp14:editId="5B0A6DF3">
            <wp:extent cx="5334000" cy="231409"/>
            <wp:effectExtent l="0" t="0" r="0" b="0"/>
            <wp:docPr id="26" name="Picture" descr="Версия ядра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ictur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E7A529B" w14:textId="77777777" w:rsidR="00237F58" w:rsidRDefault="0079164C">
      <w:pPr>
        <w:pStyle w:val="ImageCaption"/>
      </w:pPr>
      <w:r>
        <w:t>Версия ядра Linux</w:t>
      </w:r>
    </w:p>
    <w:p w14:paraId="55BFC8F1" w14:textId="77777777" w:rsidR="00237F58" w:rsidRDefault="0079164C">
      <w:pPr>
        <w:pStyle w:val="CaptionedFigure"/>
      </w:pPr>
      <w:bookmarkStart w:id="8" w:name="fig:3"/>
      <w:r>
        <w:rPr>
          <w:noProof/>
        </w:rPr>
        <w:drawing>
          <wp:inline distT="0" distB="0" distL="0" distR="0" wp14:anchorId="3A28F0D3" wp14:editId="4FABA532">
            <wp:extent cx="5334000" cy="275444"/>
            <wp:effectExtent l="0" t="0" r="0" b="0"/>
            <wp:docPr id="30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ictur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98CAE14" w14:textId="77777777" w:rsidR="00237F58" w:rsidRDefault="0079164C">
      <w:pPr>
        <w:pStyle w:val="ImageCaption"/>
      </w:pPr>
      <w:r>
        <w:t>Частота процессора</w:t>
      </w:r>
    </w:p>
    <w:p w14:paraId="64FEF7A6" w14:textId="77777777" w:rsidR="00237F58" w:rsidRDefault="0079164C">
      <w:pPr>
        <w:pStyle w:val="CaptionedFigure"/>
      </w:pPr>
      <w:bookmarkStart w:id="9" w:name="fig:4"/>
      <w:r>
        <w:rPr>
          <w:noProof/>
        </w:rPr>
        <w:drawing>
          <wp:inline distT="0" distB="0" distL="0" distR="0" wp14:anchorId="06ED4124" wp14:editId="56E8AA9D">
            <wp:extent cx="5334000" cy="332057"/>
            <wp:effectExtent l="0" t="0" r="0" b="0"/>
            <wp:docPr id="34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ictur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46F98F6" w14:textId="77777777" w:rsidR="00237F58" w:rsidRDefault="0079164C">
      <w:pPr>
        <w:pStyle w:val="ImageCaption"/>
      </w:pPr>
      <w:r>
        <w:t>Модель процессора</w:t>
      </w:r>
    </w:p>
    <w:p w14:paraId="684BE04B" w14:textId="77777777" w:rsidR="00237F58" w:rsidRDefault="0079164C">
      <w:pPr>
        <w:pStyle w:val="CaptionedFigure"/>
      </w:pPr>
      <w:bookmarkStart w:id="10" w:name="fig:5"/>
      <w:r>
        <w:rPr>
          <w:noProof/>
        </w:rPr>
        <w:lastRenderedPageBreak/>
        <w:drawing>
          <wp:inline distT="0" distB="0" distL="0" distR="0" wp14:anchorId="36E62D24" wp14:editId="375E8B54">
            <wp:extent cx="5334000" cy="1658076"/>
            <wp:effectExtent l="0" t="0" r="0" b="0"/>
            <wp:docPr id="38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ictur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1E88FA9" w14:textId="77777777" w:rsidR="00237F58" w:rsidRDefault="0079164C">
      <w:pPr>
        <w:pStyle w:val="ImageCaption"/>
      </w:pPr>
      <w:r>
        <w:t>Объем доступной оперативной памяти</w:t>
      </w:r>
    </w:p>
    <w:p w14:paraId="11DC2E40" w14:textId="77777777" w:rsidR="00237F58" w:rsidRDefault="0079164C">
      <w:pPr>
        <w:pStyle w:val="CaptionedFigure"/>
      </w:pPr>
      <w:bookmarkStart w:id="11" w:name="fig:6"/>
      <w:r>
        <w:rPr>
          <w:noProof/>
        </w:rPr>
        <w:drawing>
          <wp:inline distT="0" distB="0" distL="0" distR="0" wp14:anchorId="4113F9C5" wp14:editId="3661D5C1">
            <wp:extent cx="5284269" cy="423511"/>
            <wp:effectExtent l="0" t="0" r="0" b="0"/>
            <wp:docPr id="42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ictur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6E6F749" w14:textId="77777777" w:rsidR="00237F58" w:rsidRDefault="0079164C">
      <w:pPr>
        <w:pStyle w:val="ImageCaption"/>
      </w:pPr>
      <w:r>
        <w:t>Тип обнаруженного гипервизора</w:t>
      </w:r>
    </w:p>
    <w:p w14:paraId="25A9818A" w14:textId="77777777" w:rsidR="00237F58" w:rsidRDefault="0079164C">
      <w:pPr>
        <w:pStyle w:val="CaptionedFigure"/>
      </w:pPr>
      <w:bookmarkStart w:id="12" w:name="fig:7"/>
      <w:r>
        <w:rPr>
          <w:noProof/>
        </w:rPr>
        <w:drawing>
          <wp:inline distT="0" distB="0" distL="0" distR="0" wp14:anchorId="62522920" wp14:editId="05008C91">
            <wp:extent cx="5334000" cy="1616201"/>
            <wp:effectExtent l="0" t="0" r="0" b="0"/>
            <wp:docPr id="46" name="Picture" descr="Тип файловой системы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ictur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2DB52B0" w14:textId="77777777" w:rsidR="00237F58" w:rsidRDefault="0079164C">
      <w:pPr>
        <w:pStyle w:val="ImageCaption"/>
      </w:pPr>
      <w:r>
        <w:t>Тип файловой системы корневого раздела</w:t>
      </w:r>
    </w:p>
    <w:p w14:paraId="630015AF" w14:textId="77777777" w:rsidR="00237F58" w:rsidRDefault="0079164C">
      <w:pPr>
        <w:pStyle w:val="CaptionedFigure"/>
      </w:pPr>
      <w:bookmarkStart w:id="13" w:name="fig:8"/>
      <w:r>
        <w:rPr>
          <w:noProof/>
        </w:rPr>
        <w:drawing>
          <wp:inline distT="0" distB="0" distL="0" distR="0" wp14:anchorId="011D4549" wp14:editId="5AF7B43F">
            <wp:extent cx="5334000" cy="1530858"/>
            <wp:effectExtent l="0" t="0" r="0" b="0"/>
            <wp:docPr id="50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ictur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54CBC35" w14:textId="77777777" w:rsidR="00237F58" w:rsidRDefault="0079164C">
      <w:pPr>
        <w:pStyle w:val="ImageCaption"/>
      </w:pPr>
      <w:r>
        <w:t>Последовательность монтирования файловых систем</w:t>
      </w:r>
    </w:p>
    <w:p w14:paraId="3BDD0ABB" w14:textId="77777777" w:rsidR="00237F58" w:rsidRDefault="0079164C">
      <w:pPr>
        <w:pStyle w:val="1"/>
      </w:pPr>
      <w:bookmarkStart w:id="14" w:name="выводы"/>
      <w:bookmarkStart w:id="15" w:name="_Toc113716971"/>
      <w:bookmarkEnd w:id="2"/>
      <w:bookmarkEnd w:id="4"/>
      <w:r>
        <w:t>Выводы</w:t>
      </w:r>
      <w:bookmarkEnd w:id="15"/>
    </w:p>
    <w:p w14:paraId="29F17ABB" w14:textId="77777777" w:rsidR="00237F58" w:rsidRDefault="0079164C">
      <w:pPr>
        <w:pStyle w:val="FirstParagraph"/>
      </w:pPr>
      <w:r>
        <w:t>Приобретены практические навыки установки операционной системы на виртуальную машину, настройки минимально необходимых для дальн</w:t>
      </w:r>
      <w:r>
        <w:t>ейшей работы сервисов.</w:t>
      </w:r>
    </w:p>
    <w:p w14:paraId="2FFE26C2" w14:textId="77777777" w:rsidR="00237F58" w:rsidRDefault="0079164C">
      <w:pPr>
        <w:pStyle w:val="1"/>
      </w:pPr>
      <w:bookmarkStart w:id="16" w:name="список-литературы"/>
      <w:bookmarkStart w:id="17" w:name="_Toc113716972"/>
      <w:bookmarkEnd w:id="14"/>
      <w:r>
        <w:t>Список литературы</w:t>
      </w:r>
      <w:bookmarkEnd w:id="17"/>
    </w:p>
    <w:p w14:paraId="4421BD9D" w14:textId="77777777" w:rsidR="00237F58" w:rsidRDefault="0079164C">
      <w:pPr>
        <w:pStyle w:val="Compact"/>
        <w:numPr>
          <w:ilvl w:val="0"/>
          <w:numId w:val="3"/>
        </w:numPr>
      </w:pPr>
      <w:r>
        <w:t>Методические материалы курса</w:t>
      </w:r>
    </w:p>
    <w:p w14:paraId="5D740168" w14:textId="77777777" w:rsidR="00237F58" w:rsidRDefault="0079164C">
      <w:pPr>
        <w:pStyle w:val="Compact"/>
        <w:numPr>
          <w:ilvl w:val="0"/>
          <w:numId w:val="3"/>
        </w:numPr>
      </w:pPr>
      <w:r>
        <w:lastRenderedPageBreak/>
        <w:t>Задание к лабораторной работе № 1</w:t>
      </w:r>
      <w:bookmarkEnd w:id="16"/>
    </w:p>
    <w:sectPr w:rsidR="00237F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64A38" w14:textId="77777777" w:rsidR="0079164C" w:rsidRDefault="0079164C">
      <w:pPr>
        <w:spacing w:after="0"/>
      </w:pPr>
      <w:r>
        <w:separator/>
      </w:r>
    </w:p>
  </w:endnote>
  <w:endnote w:type="continuationSeparator" w:id="0">
    <w:p w14:paraId="463D789C" w14:textId="77777777" w:rsidR="0079164C" w:rsidRDefault="007916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F93E8" w14:textId="77777777" w:rsidR="0079164C" w:rsidRDefault="0079164C">
      <w:r>
        <w:separator/>
      </w:r>
    </w:p>
  </w:footnote>
  <w:footnote w:type="continuationSeparator" w:id="0">
    <w:p w14:paraId="5C07F3F6" w14:textId="77777777" w:rsidR="0079164C" w:rsidRDefault="00791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2A9A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63C6D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B92205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7F58"/>
    <w:rsid w:val="00237F58"/>
    <w:rsid w:val="003616DA"/>
    <w:rsid w:val="007916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754B4"/>
  <w15:docId w15:val="{34A998C0-3B2E-446B-8AE5-636D39E54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616D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616D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1</dc:title>
  <dc:creator>Поляков Арсений Андреевич</dc:creator>
  <cp:keywords/>
  <cp:lastModifiedBy>Поляков Арсений Андреевич</cp:lastModifiedBy>
  <cp:revision>3</cp:revision>
  <cp:lastPrinted>2022-09-10T12:43:00Z</cp:lastPrinted>
  <dcterms:created xsi:type="dcterms:W3CDTF">2022-09-10T12:40:00Z</dcterms:created>
  <dcterms:modified xsi:type="dcterms:W3CDTF">2022-09-10T12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Установка и конфигурация операционной системы на виртуальную машин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